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rPr>
          <w:bCs/>
          <w:b/>
        </w:rPr>
        <w:t xml:space="preserve">Supplementary</w:t>
      </w:r>
      <w:r>
        <w:rPr>
          <w:bCs/>
          <w:b/>
        </w:rPr>
        <w:t xml:space="preserve"> </w:t>
      </w:r>
      <w:r>
        <w:rPr>
          <w:bCs/>
          <w:b/>
        </w:rPr>
        <w:t xml:space="preserve">materials</w:t>
      </w:r>
    </w:p>
    <w:p>
      <w:pPr>
        <w:pStyle w:val="Author"/>
      </w:pPr>
      <w:r>
        <w:t xml:space="preserve">BLINDED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h1-pagebreak"/>
      </w:pPr>
      <w:r>
        <w:rPr>
          <w:bCs/>
          <w:b/>
        </w:rPr>
        <w:t xml:space="preserve">Supplementary materials</w:t>
      </w:r>
    </w:p>
    <w:p>
      <w:r>
        <w:br w:type="page"/>
      </w:r>
    </w:p>
    <w:bookmarkStart w:id="21" w:name="descriptive-statistics"/>
    <w:p>
      <w:pPr>
        <w:pStyle w:val="berschrift1"/>
      </w:pPr>
      <w:r>
        <w:t xml:space="preserve">Descriptive statistics</w:t>
      </w:r>
    </w:p>
    <w:p>
      <w:pPr>
        <w:pStyle w:val="TableCaption"/>
      </w:pPr>
      <w:bookmarkStart w:id="20" w:name="tab:unnamed-chunk-1"/>
      <w:bookmarkEnd w:id="20"/>
      <w:r>
        <w:t xml:space="preserve">Table 1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 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stud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samp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S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S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S 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llbe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talHe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lin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ou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_of_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9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2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26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26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3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5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3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5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_of_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1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26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9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26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3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26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4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32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VQ_cautious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95; 7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VQ_interperso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95; 7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VQ_vit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95; 7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162; 42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quisit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162; 42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contr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162; 42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Samp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26; 569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</w:tbl>
    <w:p>
      <w:r>
        <w:br w:type="page"/>
      </w:r>
    </w:p>
    <w:bookmarkEnd w:id="21"/>
    <w:bookmarkStart w:id="23" w:name="Xf68af4245cc306172d29f199093c98d70c70cb5"/>
    <w:p>
      <w:pPr>
        <w:pStyle w:val="berschrift1"/>
      </w:pPr>
      <w:r>
        <w:t xml:space="preserve">Detailed results on mental health vs well-being moderator analysis</w:t>
      </w:r>
    </w:p>
    <w:p>
      <w:pPr>
        <w:pStyle w:val="TableCaption"/>
      </w:pPr>
      <w:bookmarkStart w:id="22" w:name="tab:unnamed-chunk-2"/>
      <w:bookmarkEnd w:id="22"/>
      <w:r>
        <w:t xml:space="preserve">Table 2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mental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(MH)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well-being</w:t>
      </w:r>
      <w:r>
        <w:rPr>
          <w:iCs/>
          <w:i/>
        </w:rPr>
        <w:t xml:space="preserve"> </w:t>
      </w:r>
      <w:r>
        <w:rPr>
          <w:iCs/>
          <w:i/>
        </w:rPr>
        <w:t xml:space="preserve">(WB)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2 Moderator analysis testing for differences between mental health (MH) and well-being (WB) outcomes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 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W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W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 W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 [0.024; 0.0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 [0.133; 0.17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83; 0.1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.74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25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0 [0.112; 0.16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0 [0.198; 0.2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1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61; 0.10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1.52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6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 [0.066; 0.1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4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 [0.176; 0.2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84; 0.1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6.87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73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5 [0.185; 0.24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6 [0.303; 0.3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,8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98; 0.14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8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3.61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.63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5 [0.092; 0.13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 [0.163; 0.19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42; 0.08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.4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46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 [0.152; 0.19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 [0.196; 0.2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1,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18; 0.0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9.79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6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1 [0.223; 0.2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0 [0.350; 0.39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,8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111; 0.15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6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7.54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.11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4 [0.137; 0.1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6 [0.205; 0.24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43; 0.08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8.5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0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6 [0.362; 0.4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4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 [0.437; 0.49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,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63; 0.1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8.93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8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 [0.021; 0.0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 [0.044; 0.07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,4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06; 0.03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9.2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 [0.143; 0.19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1 [0.222; 0.2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,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54; 0.09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0.98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 [0.108; 0.1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7 [0.157; 0.19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22; 0.0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1.72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3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3 [0.085; 0.14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 [0.192; 0.2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,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81; 0.1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5.44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65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5 [0.131; 0.17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7 [0.220; 0.2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,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64; 0.1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5.6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84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8 [0.130; 0.18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5 [0.183; 0.2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,9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28; 0.07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5.21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3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 [0.245; 0.30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8 [0.335; 0.38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,6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70; 0.1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0.7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28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6 [0.210; 0.26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2 [0.282; 0.3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49; 0.09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0.69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99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5 [0.138; 0.1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4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4 [0.234; 0.2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72; 0.1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2.84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72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4 [0.116; 0.17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 [0.135; 0.1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08; 0.0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5.28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2 [0.207; 0.2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1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5 [0.226; 0.2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08; 0.0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2.15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2 [0.166; 0.2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 [0.255; 0.29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,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67; 0.1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0.92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52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6 [0.090; 0.1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 [0.181; 0.22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,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65; 0.1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5.39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42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6 [0.161; 0.2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6 [0.227; 0.2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,8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41; 0.08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4.22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8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3 [0.330; 0.39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6 [0.429; 0.48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7,9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89; 0.1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2.10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822*</w:t>
            </w:r>
          </w:p>
        </w:tc>
      </w:tr>
    </w:tbl>
    <w:p>
      <w:r>
        <w:br w:type="page"/>
      </w:r>
    </w:p>
    <w:bookmarkEnd w:id="23"/>
    <w:bookmarkStart w:id="25" w:name="X0ac02b8d17010ef0b4e786ea9395852a06648c9"/>
    <w:p>
      <w:pPr>
        <w:pStyle w:val="berschrift1"/>
      </w:pPr>
      <w:r>
        <w:t xml:space="preserve">Detailed results on clinical vs non-clinical population (WB)</w:t>
      </w:r>
    </w:p>
    <w:p>
      <w:pPr>
        <w:pStyle w:val="TableCaption"/>
      </w:pPr>
      <w:bookmarkStart w:id="24" w:name="tab:unnamed-chunk-3"/>
      <w:bookmarkEnd w:id="24"/>
      <w:r>
        <w:t xml:space="preserve">Table 3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on-clinical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WB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3 Moderator analysis testing for differences between clinical and non-clinical population on WB outcomes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clin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not clin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 [0.105; 0.3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6 [0.137; 0.17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2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69; 0.0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5.42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7 [-0.014; 0.26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6 [0.214; 0.2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0; 0.25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8.24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9 [0.084; 0.28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[0.178; 0.2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9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96; 0.1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6.94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4 [0.092; 0.40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8 [0.302; 0.3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,3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9; 0.24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7.44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5 [0.041; 0.28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8 [0.17; 0.2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3; 0.1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7.61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8 [0.144; 0.3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 [0.195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,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4; 0.07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2.56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6 [0.177; 0.4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5 [0.352; 0.3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,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1; 0.2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4.11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3 [0.044; 0.29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9 [0.219; 0.2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4; 0.19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9.31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5 [0.21; 0.5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9 [0.447; 0.5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,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5; 0.30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10.36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6 [0.041; 0.22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 [0.044; 0.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,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71; 0.0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7.15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4 [0.141; 0.3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9 [0.229; 0.2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3,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2; 0.1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4.20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6 [0.029; 0.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4 [0.161; 0.2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2; 0.1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7.60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 [0.157; 0.37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[0.198; 0.24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,4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73; 0.06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6.26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5 [0.152; 0.3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1 [0.223; 0.2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6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2; 0.0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9.61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 [0.027; 0.3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9 [0.185; 0.2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,4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16; 0.18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7.24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 [0.224; 0.44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9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4 [0.339; 0.38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6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2; 0.15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4.89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5 [0.177; 0.4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5 [0.283; 0.3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16; 0.13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4.70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 [0.143; 0.36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6 [0.244; 0.28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16; 0.1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6.8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6 [-0.001; 0.2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38; 0.18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15; 0.16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35.27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8 [0.126; 0.34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 [0.23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3; 0.1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9.2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7 [0.172; 0.3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3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6 [0.265; 0.3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1,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0; 0.1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9.41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2 [0.059; 0.2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2 [0.181; 0.2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7,2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5; 0.14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73.69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6 [0.181; 0.36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1 [0.233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,9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29; 0.07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7.96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4 [0.185; 0.45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7 [0.426; 0.48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,8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03; 0.3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31.58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1</w:t>
            </w:r>
          </w:p>
        </w:tc>
      </w:tr>
    </w:tbl>
    <w:p>
      <w:r>
        <w:br w:type="page"/>
      </w:r>
    </w:p>
    <w:bookmarkEnd w:id="25"/>
    <w:bookmarkStart w:id="27" w:name="Xba4d8aed62b7a11bc71d42cd76811935af0c162"/>
    <w:p>
      <w:pPr>
        <w:pStyle w:val="berschrift1"/>
      </w:pPr>
      <w:r>
        <w:t xml:space="preserve">Detailed results on short vs long VIA formats (WB)</w:t>
      </w:r>
    </w:p>
    <w:p>
      <w:pPr>
        <w:pStyle w:val="TableCaption"/>
      </w:pPr>
      <w:bookmarkStart w:id="26" w:name="tab:unnamed-chunk-4"/>
      <w:bookmarkEnd w:id="26"/>
      <w:r>
        <w:t xml:space="preserve">Table 4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shor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long</w:t>
      </w:r>
      <w:r>
        <w:rPr>
          <w:iCs/>
          <w:i/>
        </w:rPr>
        <w:t xml:space="preserve"> </w:t>
      </w:r>
      <w:r>
        <w:rPr>
          <w:iCs/>
          <w:i/>
        </w:rPr>
        <w:t xml:space="preserve">VIA</w:t>
      </w:r>
      <w:r>
        <w:rPr>
          <w:iCs/>
          <w:i/>
        </w:rPr>
        <w:t xml:space="preserve"> </w:t>
      </w:r>
      <w:r>
        <w:rPr>
          <w:iCs/>
          <w:i/>
        </w:rPr>
        <w:t xml:space="preserve">formats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WB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4 Moderator analysis testing for differences between short and long VIA formats on WB outcomes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4 [0.142; 0.18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,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8 [0.123; 0.17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0; 0.0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1.04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7 [0.214; 0.2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 [0.195; 0.24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1; 0.0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30.10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 [0.177; 0.2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7 [0.171; 0.2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,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28; 0.0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8.91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 [0.317; 0.37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,9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6 [0.265; 0.3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,9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1; -0.0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9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7.61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6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8 [0.168; 0.2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6 [0.163; 0.2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8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25; 0.0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8.37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5 [0.196; 0.2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,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[0.188; 0.2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,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29; 0.0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4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0.61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4 [0.34; 0.38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,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 [0.354; 0.4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,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07; 0.0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02.98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3 [0.222; 0.26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6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7 [0.203; 0.25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1; 0.0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5.74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9 [0.437; 0.50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5,9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 [0.446; 0.5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,1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15; 0.0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36.41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 [0.047; 0.08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,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0.036; 0.08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,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2; 0.0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3.07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3 [0.252; 0.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,6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3 [0.177; 0.2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,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99; -0.05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52.28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6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3 [0.169; 0.2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5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4 [0.139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50; -0.0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6.88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4 [0.201; 0.24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,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4 [0.179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,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5; 0.0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7.62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 [0.233; 0.27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2 [0.199; 0.2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,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56; -0.0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5.16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17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5 [0.199; 0.25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,9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 [0.146; 0.2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78; -0.0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40.24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86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1 [0.334; 0.3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4 [0.335; 0.3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,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23; 0.0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1.52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 [0.287; 0.3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6 [0.269; 0.3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6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2; 0.0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5.07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7 [0.265; 0.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8 [0.202; 0.2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7; -0.04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.2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5.13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66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8 [0.144; 0.19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3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7 [0.12; 0.1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7; 0.00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5.69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5 [0.243; 0.2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 [0.195; 0.24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71; -0.0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1.79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8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8 [0.266; 0.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,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9 [0.254; 0.30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,6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5; 0.0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6.2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 [0.189; 0.2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,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8 [0.151; 0.2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,4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0; -0.01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7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26.70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6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5 [0.244; 0.2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,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2 [0.208; 0.25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,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59; -0.0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7.55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9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 [0.414; 0.4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1,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4 [0.42; 0.48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,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19; 0.0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74.35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</w:tr>
    </w:tbl>
    <w:p>
      <w:r>
        <w:br w:type="page"/>
      </w:r>
    </w:p>
    <w:bookmarkEnd w:id="27"/>
    <w:bookmarkStart w:id="29" w:name="Xd86b199531580b1b5a3cc396cb28c499b4fe1b2"/>
    <w:p>
      <w:pPr>
        <w:pStyle w:val="berschrift1"/>
      </w:pPr>
      <w:r>
        <w:t xml:space="preserve">Detailed results on specific well-being outcomes</w:t>
      </w:r>
    </w:p>
    <w:p>
      <w:pPr>
        <w:pStyle w:val="TableCaption"/>
      </w:pPr>
      <w:bookmarkStart w:id="28" w:name="tab:unnamed-chunk-5"/>
      <w:bookmarkEnd w:id="28"/>
      <w:r>
        <w:t xml:space="preserve">Table 5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specific</w:t>
      </w:r>
      <w:r>
        <w:rPr>
          <w:iCs/>
          <w:i/>
        </w:rPr>
        <w:t xml:space="preserve"> </w:t>
      </w:r>
      <w:r>
        <w:rPr>
          <w:iCs/>
          <w:i/>
        </w:rPr>
        <w:t xml:space="preserve">WB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5 Moderator analysis testing for differences between specific WB outcomes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main satisf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ppy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fe satisf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ative a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itive a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ychological wellbe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jective wellbe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all e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6 [0.090; 0.1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0 [0.144; 0.2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5 [0.133; 0.17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0 [ 0.053; 0.1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7 [0.202; 0.2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4 [0.127; 0.1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1 [ 0.060; 0.2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 [0.133; 0.17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.741(204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250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 [0.120; 0.19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5 [0.312; 0.3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 [0.189; 0.2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4 [ 0.076; 0.1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7 [0.241; 0.29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7 [0.271; 0.3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0 [ 0.089; 0.2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0 [0.198; 0.2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1.526(199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66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8 [0.102; 0.1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4 [0.239; 0.3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9 [0.165; 0.2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 [-0.007; 0.05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3 [0.276; 0.3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3 [0.226; 0.2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4 [ 0.061; 0.2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 [0.176; 0.2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6.879(205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736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 [0.171; 0.2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6 [0.433; 0.4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7 [0.291; 0.3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0 [ 0.088; 0.15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0 [0.373; 0.4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9 [0.320; 0.37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9 [ 0.217; 0.37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6 [0.303; 0.3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3.610(209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.633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2 [0.157; 0.2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7 [0.223; 0.2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4 [0.152; 0.19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 [ 0.126; 0.1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3 [0.167; 0.2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7 [0.161; 0.2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 [ 0.077; 0.2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 [0.163; 0.19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.414(197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469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6 [0.172; 0.23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6 [0.243; 0.3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 [0.191; 0.2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2 [ 0.197; 0.24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8 [0.213; 0.26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9 [0.143; 0.1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2 [ 0.093; 0.2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1 [0.196; 0.2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9.798(214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61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8 [0.219; 0.29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8 [0.415; 0.48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6 [0.392; 0.43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9 [ 0.158; 0.2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1 [0.344; 0.3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9 [0.331; 0.3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5 [ 0.255; 0.4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0 [0.350; 0.39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7.542(229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.119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3 [0.138; 0.2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 [0.251; 0.3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4 [0.203; 0.24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0 [ 0.103; 0.15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5 [0.210; 0.2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1 [0.287; 0.3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6 [ 0.138; 0.2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6 [0.205; 0.24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8.538(197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06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8 [0.253; 0.34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0 [0.569; 0.62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5 [0.457; 0.5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8 [ 0.293; 0.36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1 [0.482; 0.53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3 [0.422; 0.48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 [ 0.409; 0.5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 [0.437; 0.49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8.935(222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854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6 [0.059; 0.1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[0.038; 0.1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 [0.053; 0.0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 [ 0.014; 0.0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 [0.016; 0.07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 [0.023; 0.0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 [-0.029; 0.1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 [0.044; 0.07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9.295(202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5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6 [0.172; 0.24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2 [0.351; 0.4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4 [0.213; 0.2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 [ 0.082; 0.1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2 [0.259; 0.3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4 [0.250; 0.2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2 [ 0.176; 0.3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1 [0.222; 0.2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0.984(219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54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6 [0.119; 0.19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7 [0.181; 0.2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6 [0.151; 0.20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7 [ 0.028; 0.08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3 [0.206; 0.2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2 [0.204; 0.2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8 [ 0.055; 0.2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7 [0.157; 0.19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1.728(199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354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1 [0.164; 0.23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3 [0.236; 0.3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 [0.183; 0.2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 [ 0.062; 0.12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4 [0.207; 0.2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0 [0.233; 0.2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 [ 0.099; 0.2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 [0.192; 0.2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5.444(207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656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4 [0.184; 0.18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 [0.277; 0.3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8 [0.223; 0.2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9 [ 0.096; 0.14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2 [0.262; 0.3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5 [0.265; 0.3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5 [ 0.112; 0.25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7 [0.220; 0.2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5.695(200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843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 [0.168; 0.24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0 [0.264; 0.33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7 [0.150; 0.20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3 [ 0.102; 0.1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7 [0.249; 0.30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9 [0.189; 0.24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3 [ 0.088; 0.25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5 [0.183; 0.2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5.213(206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31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3 [0.277; 0.3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8 [0.385; 0.4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7 [0.365; 0.4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3 [ 0.133; 0.19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8 [0.301; 0.3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3 [0.357; 0.4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0 [ 0.294; 0.44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8 [0.335; 0.38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0.771(210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281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5 [0.188; 0.2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1 [0.327; 0.3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0 [0.287; 0.3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0 [ 0.130; 0.18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0 [0.314; 0.36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4 [0.328; 0.3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1 [ 0.170; 0.32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2 [0.282; 0.3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0.691(201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995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9 [0.142; 0.2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 [0.297; 0.36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 [0.247; 0.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5 [ 0.086; 0.1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6 [0.300; 0.35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8 [0.281; 0.3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0 [ 0.139; 0.2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4 [0.234; 0.2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2.845(200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729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0 [0.102; 0.1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3 [0.125; 0.20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2 [0.147; 0.19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1 [ 0.071; 0.1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3 [0.134; 0.19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0 [0.150; 0.2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 [-0.007; 0.16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 [0.135; 0.1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5.283(195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7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5 [0.119; 0.1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4 [0.240; 0.3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9 [0.247; 0.29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7 [ 0.201; 0.2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 [0.259; 0.3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 [0.229; 0.28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5 [ 0.085; 0.2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5 [0.226; 0.2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2.153(203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8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6 [0.181; 0.2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7 [0.335; 0.39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8 [0.256; 0.29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8 [ 0.111; 0.1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5 [0.311; 0.3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6 [0.301; 0.3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2 [ 0.164; 0.3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5 [0.255; 0.29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0.926(211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529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6 [0.109; 0.18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7 [0.252; 0.3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9 [0.195; 0.2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 [ 0.058; 0.1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2 [0.195; 0.2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4 [0.166; 0.2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3 [ 0.101; 0.26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 [0.181; 0.22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5.399(206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422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5 [0.211; 0.2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2 [0.248; 0.3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1 [0.229; 0.27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3 [ 0.136; 0.19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8 [0.222; 0.27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4 [0.248; 0.29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 [ 0.162; 0.3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6 [0.227; 0.2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4.225(201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82(1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2 [0.314; 0.38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7 [0.575; 0.63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 [0.416; 0.4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8 [ 0.208; 0.28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2 [0.491; 0.55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 [0.387; 0.45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3 [ 0.320; 0.4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6 [0.429; 0.48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2.106(211)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822(1)*</w:t>
            </w:r>
          </w:p>
        </w:tc>
      </w:tr>
    </w:tbl>
    <w:p>
      <w:r>
        <w:br w:type="page"/>
      </w:r>
    </w:p>
    <w:bookmarkEnd w:id="29"/>
    <w:bookmarkStart w:id="31" w:name="Xae10beddcfe78da474fd4fea552cb774cff2e6a"/>
    <w:p>
      <w:pPr>
        <w:pStyle w:val="berschrift1"/>
      </w:pPr>
      <w:r>
        <w:t xml:space="preserve">Detailed results on clinical vs non-clinical populations (MH)</w:t>
      </w:r>
    </w:p>
    <w:p>
      <w:pPr>
        <w:pStyle w:val="TableCaption"/>
      </w:pPr>
      <w:bookmarkStart w:id="30" w:name="tab:unnamed-chunk-6"/>
      <w:bookmarkEnd w:id="30"/>
      <w:r>
        <w:t xml:space="preserve">Table 6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on-clinical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s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MH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6 Moderator analysis testing for differences between clinical and non-clinical populations on MH outcomes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 M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W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 W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 W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 [-0.17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 [-0.01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3; 0.20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1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[-0.16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7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52; 0.28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.35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[-0.11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8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1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8; 0.2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.43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 [0.1; 0.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[0.17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64; 0.1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.37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[-0.12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5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,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8; 0.2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.06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05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3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8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1; 0.1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.68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04; 0.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 [0.21; 0.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2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4; 0.2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6.2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-0.06; 0.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5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232; 0.17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5.04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 [0.16; 0.4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 [0.32; 0.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4; 0.2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1.13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[-0.09; 0.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[-0.02; 0.0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6; 0.09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59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[-0.12; 0.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2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23; 0.2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.69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06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7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79; 0.0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.84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 [-0.16; 0.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.03; 0.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15; 0.2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.36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[-0.07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1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8; 0.2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8.07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; 0.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74; 0.1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7.70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 [-0.03; 0.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 [0.19; 0.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47; 0.29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6.92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 [0.1; 0.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[0.17; 0.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214; 0.1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5.43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 [-0.15; 0.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1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,1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32; 0.29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4.0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-0.08; 0.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5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78; 0.2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5.94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 [0.07; 0.3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 [0.23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50; 0.16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2.45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-0.02; 0.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12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8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1; 0.19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0.73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1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5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8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23; 0.1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.80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-0.08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4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4; 0.2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.48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 [0.22; 0.5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4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 [0.32; 0.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225; 0.18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5.1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p>
      <w:r>
        <w:br w:type="page"/>
      </w:r>
    </w:p>
    <w:bookmarkEnd w:id="31"/>
    <w:bookmarkStart w:id="33" w:name="X7366aa4d0ceee116714ab7951caf4178b38bd7b"/>
    <w:p>
      <w:pPr>
        <w:pStyle w:val="berschrift1"/>
      </w:pPr>
      <w:r>
        <w:t xml:space="preserve">Detailed results on short vs long VIA formats (MH)</w:t>
      </w:r>
    </w:p>
    <w:p>
      <w:pPr>
        <w:pStyle w:val="TableCaption"/>
      </w:pPr>
      <w:bookmarkStart w:id="32" w:name="tab:unnamed-chunk-7"/>
      <w:bookmarkEnd w:id="32"/>
      <w:r>
        <w:t xml:space="preserve">Table 7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shor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long</w:t>
      </w:r>
      <w:r>
        <w:rPr>
          <w:iCs/>
          <w:i/>
        </w:rPr>
        <w:t xml:space="preserve"> </w:t>
      </w:r>
      <w:r>
        <w:rPr>
          <w:iCs/>
          <w:i/>
        </w:rPr>
        <w:t xml:space="preserve">VIA</w:t>
      </w:r>
      <w:r>
        <w:rPr>
          <w:iCs/>
          <w:i/>
        </w:rPr>
        <w:t xml:space="preserve"> </w:t>
      </w:r>
      <w:r>
        <w:rPr>
          <w:iCs/>
          <w:i/>
        </w:rPr>
        <w:t xml:space="preserve">formats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MH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 Moderator analysis testing for differences between short and long VIA formats on MH outcomes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 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lta 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[-0.05; 0.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[-0.03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84; 0.0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.34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1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5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1; 0.1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.03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.01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9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04; 0.1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7.47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 [0.16; 0.2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[0.15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9; 0.0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8.86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[0.04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,7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9; 0.0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.22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5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12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12; -0.0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1.52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7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[0.13; 0.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7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 [0.21; 0.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,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7; 0.1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9.41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 [-0.05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08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19; 0.2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2.49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 [0.24; 0.3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 [0.38; 0.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 0.022; 0.19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2.51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 [-0.05; 0.0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[-0.01; 0.0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2; 0.07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64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2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13; 0.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23; 0.0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.01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7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6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01; 0.0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.44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; 0.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0.01; 0.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91; 0.06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.16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3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5; 0.14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7.7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07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90; 0.0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.46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07; 0.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 [0.2; 0.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55; 0.2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1.15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09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 [0.19; 0.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28; 0.17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.6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6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5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136; 0.0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.48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-0.03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6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5; 0.17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3.70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1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[0.17; 0.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63; 0.1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2.43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5; 0.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4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3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48; 0.1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2.40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4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7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75; 0.10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.68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1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; 0.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35; 0.1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.75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 [0.21; 0.4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0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 [0.36; 0.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-0.006; 0.26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4.48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2</w:t>
            </w:r>
          </w:p>
        </w:tc>
      </w:tr>
    </w:tbl>
    <w:p>
      <w:r>
        <w:br w:type="page"/>
      </w:r>
    </w:p>
    <w:bookmarkEnd w:id="33"/>
    <w:bookmarkStart w:id="35" w:name="X84f50b5e242d070f8d92284967be2dd0237074e"/>
    <w:p>
      <w:pPr>
        <w:pStyle w:val="berschrift1"/>
      </w:pPr>
      <w:r>
        <w:t xml:space="preserve">Detailed results on specific mental health outcome</w:t>
      </w:r>
    </w:p>
    <w:p>
      <w:pPr>
        <w:pStyle w:val="TableCaption"/>
      </w:pPr>
      <w:bookmarkStart w:id="34" w:name="tab:unnamed-chunk-8"/>
      <w:bookmarkEnd w:id="34"/>
      <w:r>
        <w:t xml:space="preserve">Table 8</w:t>
      </w:r>
      <w:r>
        <w:br/>
      </w:r>
      <w:r>
        <w:rPr>
          <w:iCs/>
          <w:i/>
        </w:rPr>
        <w:t xml:space="preserve">Moderato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rPr>
          <w:iCs/>
          <w:i/>
        </w:rPr>
        <w:t xml:space="preserve"> </w:t>
      </w:r>
      <w:r>
        <w:rPr>
          <w:iCs/>
          <w:i/>
        </w:rPr>
        <w:t xml:space="preserve">testing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specific</w:t>
      </w:r>
      <w:r>
        <w:rPr>
          <w:iCs/>
          <w:i/>
        </w:rPr>
        <w:t xml:space="preserve"> </w:t>
      </w:r>
      <w:r>
        <w:rPr>
          <w:iCs/>
          <w:i/>
        </w:rPr>
        <w:t xml:space="preserve">MH</w:t>
      </w:r>
      <w:r>
        <w:rPr>
          <w:iCs/>
          <w:i/>
        </w:rPr>
        <w:t xml:space="preserve"> </w:t>
      </w:r>
      <w:r>
        <w:rPr>
          <w:iCs/>
          <w:i/>
        </w:rPr>
        <w:t xml:space="preserve">outcom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8 Moderator analysis testing for differences between specific MH outcomes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xie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eral mental heal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verall eff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 [-0.1; 0.0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[-0.02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-0.01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[-0.06; 0.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 [0.02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6.74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25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0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09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5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3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11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1.52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6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[-0.03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8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07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0.01; 0.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7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6.87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73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5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 [0.2; 0.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[0.16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; 0.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[0.18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03.61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.63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 [0; 0.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.03; 0.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3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6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9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9.4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46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8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3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09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[0.16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15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9.79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6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6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 [0.24; 0.3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[0.14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2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 [0.22; 0.2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77.54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.11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5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5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7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4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8.5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0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 [0.19; 0.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 [0.36; 0.4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 [0.22; 0.3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 [0.22; 0.3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 [0.36; 0.4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28.93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8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 [-0.03; 0.0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 [-0.03; 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 [-0.01; 0.0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 [-0.01; 0.0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 [0.02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9.2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8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4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[0.14; 0.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7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14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0.98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4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8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5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7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11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1.72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3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[-0.04; 0.0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.03; 0.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 [-0.01; 0.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 [0; 0.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9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5.44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65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4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08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3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3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5.6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84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[0.02; 0.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12; 0.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11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5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3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5.21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3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06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 [0.23; 0.3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; 0.2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08; 0.2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 [0.24; 0.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0.7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28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08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 [0.21; 0.3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09; 0.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08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 [0.21; 0.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0.69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99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 [-0.01; 0.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6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4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4; 0.1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2.84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72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[0.02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6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[0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6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 [0.12; 0.1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5.28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[0.15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 [0.17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 [0.17; 0.2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 [0.23; 0.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 [0.21; 0.2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2.15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 [0.04; 0.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 [0.12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 [0.12; 0.2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 [0.1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7; 0.2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0.92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52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 [-0.02; 0.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[0.02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 [0.01; 0.1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 [0.09; 0.1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5.399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42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 [0.03; 0.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 [0.1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[0.06; 0.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 [0.05; 0.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 [0.16; 0.2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4.22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78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 [0.15; 0.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 [0.37; 0.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 [0.24; 0.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 [0.19; 0.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 [0.33; 0.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62.10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822*</w:t>
            </w:r>
          </w:p>
        </w:tc>
      </w:tr>
    </w:tbl>
    <w:p>
      <w:r>
        <w:br w:type="page"/>
      </w:r>
    </w:p>
    <w:bookmarkEnd w:id="35"/>
    <w:bookmarkStart w:id="37" w:name="table-results-overall"/>
    <w:p>
      <w:pPr>
        <w:pStyle w:val="berschrift1"/>
      </w:pPr>
      <w:r>
        <w:t xml:space="preserve">Table results overall</w:t>
      </w:r>
    </w:p>
    <w:p>
      <w:pPr>
        <w:pStyle w:val="TableCaption"/>
      </w:pPr>
      <w:bookmarkStart w:id="36" w:name="tab:unnamed-chunk-9"/>
      <w:bookmarkEnd w:id="36"/>
      <w:r>
        <w:t xml:space="preserve">Table 9</w:t>
      </w:r>
      <w:r>
        <w:br/>
      </w:r>
      <w:r>
        <w:rPr>
          <w:iCs/>
          <w:i/>
        </w:rPr>
        <w:t xml:space="preserve">Meta-analyt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s</w:t>
      </w:r>
      <w:r>
        <w:rPr>
          <w:iCs/>
          <w:i/>
        </w:rPr>
        <w:t xml:space="preserve"> </w:t>
      </w:r>
      <w:r>
        <w:rPr>
          <w:iCs/>
          <w:i/>
        </w:rPr>
        <w:t xml:space="preserve">between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</w:t>
      </w:r>
      <w:r>
        <w:rPr>
          <w:iCs/>
          <w:i/>
        </w:rPr>
        <w:t xml:space="preserve"> </w:t>
      </w:r>
      <w:r>
        <w:rPr>
          <w:iCs/>
          <w:i/>
        </w:rPr>
        <w:t xml:space="preserve">strength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ntal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well-be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9 Meta-analytical associations between character strengths and mental health and well-being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u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eciation of beau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,9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15; 0.15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8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ve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,1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0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89; 0.23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7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,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54; 0.19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o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,2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85; 0.33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,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53; 0.18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ive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,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90; 0.22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t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,5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333; 0.37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78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es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,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97; 0.23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05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,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429; 0.48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4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,1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041; 0.07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,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13; 0.25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dg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,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48; 0.18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6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dn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,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76; 0.2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,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07; 0.24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0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 of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,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5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75; 0.21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,3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326; 0.37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ever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,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1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73; 0.30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4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pec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,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3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23; 0.2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8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ud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,5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6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37; 0.1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6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reg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,4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25; 0.2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intellig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,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42; 0.28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,3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2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174; 0.21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5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,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8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220; 0.25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8,1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[0.423; 0.471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03*</w:t>
            </w:r>
          </w:p>
        </w:tc>
      </w:tr>
    </w:tbl>
    <w:bookmarkEnd w:id="37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CHARACTER STRENGTHS, WELL-BEING, AND ILL-BE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CHARACTER STRENGTHS, WELL-BEING, AND ILL-BEING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dcterms:created xsi:type="dcterms:W3CDTF">2024-12-16T16:54:24Z</dcterms:created>
  <dcterms:modified xsi:type="dcterms:W3CDTF">2024-12-16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.bib</vt:lpwstr>
  </property>
  <property fmtid="{D5CDD505-2E9C-101B-9397-08002B2CF9AE}" pid="3" name="classoption">
    <vt:lpwstr>man</vt:lpwstr>
  </property>
  <property fmtid="{D5CDD505-2E9C-101B-9397-08002B2CF9AE}" pid="4" name="csl">
    <vt:lpwstr>C:\Users\feraco\AppData\Local\R\win-library\4.3\papaja\rmd\apa7.csl</vt:lpwstr>
  </property>
  <property fmtid="{D5CDD505-2E9C-101B-9397-08002B2CF9AE}" pid="5" name="documentclass">
    <vt:lpwstr>apa6</vt:lpwstr>
  </property>
  <property fmtid="{D5CDD505-2E9C-101B-9397-08002B2CF9AE}" pid="6" name="draft">
    <vt:lpwstr>False</vt:lpwstr>
  </property>
  <property fmtid="{D5CDD505-2E9C-101B-9397-08002B2CF9AE}" pid="7" name="figsintext">
    <vt:lpwstr>Tru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header-includes">
    <vt:lpwstr/>
  </property>
  <property fmtid="{D5CDD505-2E9C-101B-9397-08002B2CF9AE}" pid="12" name="linenumbers">
    <vt:lpwstr>False</vt:lpwstr>
  </property>
  <property fmtid="{D5CDD505-2E9C-101B-9397-08002B2CF9AE}" pid="13" name="mask">
    <vt:lpwstr>False</vt:lpwstr>
  </property>
  <property fmtid="{D5CDD505-2E9C-101B-9397-08002B2CF9AE}" pid="14" name="output">
    <vt:lpwstr/>
  </property>
  <property fmtid="{D5CDD505-2E9C-101B-9397-08002B2CF9AE}" pid="15" name="shorttitle">
    <vt:lpwstr>Character strengths, well-being, and ill-being</vt:lpwstr>
  </property>
  <property fmtid="{D5CDD505-2E9C-101B-9397-08002B2CF9AE}" pid="16" name="tablelist">
    <vt:lpwstr>False</vt:lpwstr>
  </property>
  <property fmtid="{D5CDD505-2E9C-101B-9397-08002B2CF9AE}" pid="17" name="wordcount">
    <vt:lpwstr>0000</vt:lpwstr>
  </property>
</Properties>
</file>